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4CB75F49" w14:textId="77777777" w:rsidR="000D3460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  <w:proofErr w:type="spellStart"/>
            <w:r w:rsidR="006413A3">
              <w:rPr>
                <w:b/>
                <w:sz w:val="20"/>
                <w:szCs w:val="20"/>
              </w:rPr>
              <w:t>Tablers</w:t>
            </w:r>
            <w:proofErr w:type="spellEnd"/>
            <w:r w:rsidR="006413A3">
              <w:rPr>
                <w:b/>
                <w:sz w:val="20"/>
                <w:szCs w:val="20"/>
              </w:rPr>
              <w:t xml:space="preserve"> Wood Working Day </w:t>
            </w:r>
          </w:p>
          <w:p w14:paraId="2545DAEE" w14:textId="10351489" w:rsidR="006413A3" w:rsidRPr="007A49B1" w:rsidRDefault="006413A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Additional to existing risk Assessment ‘General Sita activities TW/RA1’)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1FDEAC28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6413A3">
              <w:rPr>
                <w:b/>
                <w:sz w:val="20"/>
                <w:szCs w:val="20"/>
              </w:rPr>
              <w:t>01.05.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5C8BBE57" w:rsidR="000D3460" w:rsidRPr="007A49B1" w:rsidRDefault="006413A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dy Wales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463EE761" w:rsidR="00062407" w:rsidRPr="00BC50F2" w:rsidRDefault="00CB1F79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BC50F2">
              <w:rPr>
                <w:b/>
                <w:bCs/>
                <w:sz w:val="16"/>
                <w:szCs w:val="16"/>
              </w:rPr>
              <w:t>General Behaviour</w:t>
            </w:r>
          </w:p>
        </w:tc>
        <w:tc>
          <w:tcPr>
            <w:tcW w:w="1556" w:type="dxa"/>
            <w:shd w:val="clear" w:color="auto" w:fill="auto"/>
          </w:tcPr>
          <w:p w14:paraId="4793035D" w14:textId="2F51592D" w:rsidR="008349D7" w:rsidRPr="00BC50F2" w:rsidRDefault="00CB1F79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BC50F2">
              <w:rPr>
                <w:b/>
                <w:bCs/>
                <w:sz w:val="16"/>
                <w:szCs w:val="16"/>
              </w:rPr>
              <w:t>All Site Users</w:t>
            </w:r>
          </w:p>
        </w:tc>
        <w:tc>
          <w:tcPr>
            <w:tcW w:w="6673" w:type="dxa"/>
            <w:shd w:val="clear" w:color="auto" w:fill="auto"/>
          </w:tcPr>
          <w:p w14:paraId="12E3CD0D" w14:textId="7E02FEA3" w:rsidR="0080638C" w:rsidRPr="00BC50F2" w:rsidRDefault="00CB1F79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BC50F2">
              <w:rPr>
                <w:b/>
                <w:bCs/>
                <w:sz w:val="16"/>
                <w:szCs w:val="16"/>
              </w:rPr>
              <w:t>All site users to be made aware of areas where machinery is to be used during the day prior to work commencing</w:t>
            </w:r>
            <w:r w:rsidR="0080638C">
              <w:rPr>
                <w:b/>
                <w:bCs/>
                <w:sz w:val="16"/>
                <w:szCs w:val="16"/>
              </w:rPr>
              <w:t xml:space="preserve"> and reminded to keep alert and aware of the associated hazards at all times</w:t>
            </w:r>
            <w:r w:rsidRPr="00BC50F2">
              <w:rPr>
                <w:b/>
                <w:bCs/>
                <w:sz w:val="16"/>
                <w:szCs w:val="16"/>
              </w:rPr>
              <w:t>.</w:t>
            </w:r>
          </w:p>
          <w:p w14:paraId="6589AFA2" w14:textId="77777777" w:rsidR="00CB1F79" w:rsidRPr="00BC50F2" w:rsidRDefault="00CB1F79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BC50F2">
              <w:rPr>
                <w:b/>
                <w:bCs/>
                <w:sz w:val="16"/>
                <w:szCs w:val="16"/>
              </w:rPr>
              <w:t xml:space="preserve">Any persons leaving or entering the site to inform Leader in Charge, new arrivals to be made aware of </w:t>
            </w:r>
            <w:r w:rsidR="00D8232C" w:rsidRPr="00BC50F2">
              <w:rPr>
                <w:b/>
                <w:bCs/>
                <w:sz w:val="16"/>
                <w:szCs w:val="16"/>
              </w:rPr>
              <w:t>above.</w:t>
            </w:r>
          </w:p>
          <w:p w14:paraId="2C602878" w14:textId="77777777" w:rsidR="00D8232C" w:rsidRPr="00BC50F2" w:rsidRDefault="00D8232C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BC50F2">
              <w:rPr>
                <w:b/>
                <w:bCs/>
                <w:sz w:val="16"/>
                <w:szCs w:val="16"/>
              </w:rPr>
              <w:t>All persons on site must remain alert to the location of machinery and tools usage and keep a safe distance from operating machinery and tools.</w:t>
            </w:r>
          </w:p>
          <w:p w14:paraId="4358092A" w14:textId="77777777" w:rsidR="00574BC0" w:rsidRPr="00BC50F2" w:rsidRDefault="00574BC0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BC50F2">
              <w:rPr>
                <w:b/>
                <w:bCs/>
                <w:sz w:val="16"/>
                <w:szCs w:val="16"/>
              </w:rPr>
              <w:t>Persons should not approach or otherwise distract users of equipment.</w:t>
            </w:r>
          </w:p>
          <w:p w14:paraId="6DECB5FC" w14:textId="7D349847" w:rsidR="00574BC0" w:rsidRPr="00BC50F2" w:rsidRDefault="00574BC0" w:rsidP="007A49B1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BC50F2">
              <w:rPr>
                <w:b/>
                <w:bCs/>
                <w:sz w:val="16"/>
                <w:szCs w:val="16"/>
              </w:rPr>
              <w:t>Users of Equipment to remain aware of other site personnel,</w:t>
            </w:r>
            <w:r w:rsidR="00BC50F2" w:rsidRPr="00BC50F2">
              <w:rPr>
                <w:b/>
                <w:bCs/>
                <w:sz w:val="16"/>
                <w:szCs w:val="16"/>
              </w:rPr>
              <w:t xml:space="preserve"> and</w:t>
            </w:r>
            <w:r w:rsidRPr="00BC50F2">
              <w:rPr>
                <w:b/>
                <w:bCs/>
                <w:sz w:val="16"/>
                <w:szCs w:val="16"/>
              </w:rPr>
              <w:t xml:space="preserve"> cease operation of equipment immediately if other site personnel </w:t>
            </w:r>
            <w:r w:rsidR="00BC50F2" w:rsidRPr="00BC50F2">
              <w:rPr>
                <w:b/>
                <w:bCs/>
                <w:sz w:val="16"/>
                <w:szCs w:val="16"/>
              </w:rPr>
              <w:t>approach to an unsafe distance.</w:t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1D4611E8" w14:textId="4BFB91D9" w:rsidR="006E4079" w:rsidRDefault="00E41116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zard: </w:t>
            </w:r>
            <w:r w:rsidR="006413A3">
              <w:rPr>
                <w:b/>
                <w:sz w:val="16"/>
                <w:szCs w:val="16"/>
              </w:rPr>
              <w:t>Vehicle and Plant</w:t>
            </w:r>
            <w:r w:rsidR="00CF0D01">
              <w:rPr>
                <w:b/>
                <w:sz w:val="16"/>
                <w:szCs w:val="16"/>
              </w:rPr>
              <w:t xml:space="preserve">/Machinery </w:t>
            </w:r>
            <w:r>
              <w:rPr>
                <w:b/>
                <w:sz w:val="16"/>
                <w:szCs w:val="16"/>
              </w:rPr>
              <w:t>movements</w:t>
            </w:r>
          </w:p>
          <w:p w14:paraId="650A9865" w14:textId="6BADBD5B" w:rsidR="00E41116" w:rsidRPr="007A49B1" w:rsidRDefault="00E4111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sk: Injury to personnel from contact with moving equipment</w:t>
            </w:r>
          </w:p>
        </w:tc>
        <w:tc>
          <w:tcPr>
            <w:tcW w:w="1556" w:type="dxa"/>
            <w:shd w:val="clear" w:color="auto" w:fill="auto"/>
          </w:tcPr>
          <w:p w14:paraId="62854550" w14:textId="51B56B75" w:rsidR="006E4079" w:rsidRPr="007A49B1" w:rsidRDefault="00845FB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ll </w:t>
            </w:r>
            <w:r w:rsidR="00E41116">
              <w:rPr>
                <w:b/>
                <w:sz w:val="16"/>
                <w:szCs w:val="16"/>
              </w:rPr>
              <w:t>Site Users</w:t>
            </w:r>
          </w:p>
        </w:tc>
        <w:tc>
          <w:tcPr>
            <w:tcW w:w="6673" w:type="dxa"/>
            <w:shd w:val="clear" w:color="auto" w:fill="auto"/>
          </w:tcPr>
          <w:p w14:paraId="6175E286" w14:textId="77777777" w:rsidR="00570E20" w:rsidRDefault="00E41116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ll </w:t>
            </w:r>
            <w:r w:rsidR="00463501">
              <w:rPr>
                <w:b/>
                <w:sz w:val="16"/>
                <w:szCs w:val="16"/>
              </w:rPr>
              <w:t>persons</w:t>
            </w:r>
            <w:r>
              <w:rPr>
                <w:b/>
                <w:sz w:val="16"/>
                <w:szCs w:val="16"/>
              </w:rPr>
              <w:t xml:space="preserve"> on site to be made aware of any potential use of machinery/plant during the day.</w:t>
            </w:r>
            <w:r w:rsidR="00570E20">
              <w:rPr>
                <w:b/>
                <w:sz w:val="16"/>
                <w:szCs w:val="16"/>
              </w:rPr>
              <w:t xml:space="preserve"> </w:t>
            </w:r>
          </w:p>
          <w:p w14:paraId="6CD957D5" w14:textId="0DE9E7FF" w:rsidR="00CF0D01" w:rsidRDefault="00570E20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xclusion zones to be set up and enforced where appropriate to prevent other site users entering the working area</w:t>
            </w:r>
            <w:r w:rsidR="00CF0D01">
              <w:rPr>
                <w:b/>
                <w:sz w:val="16"/>
                <w:szCs w:val="16"/>
              </w:rPr>
              <w:t xml:space="preserve"> </w:t>
            </w:r>
          </w:p>
          <w:p w14:paraId="7E7B2C8F" w14:textId="77777777" w:rsidR="00CF0D01" w:rsidRDefault="00CF0D01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lant/Machinery to be operated by or under direction/supervision of suitably trained persons. </w:t>
            </w:r>
          </w:p>
          <w:p w14:paraId="2DC0FA1C" w14:textId="23739EDA" w:rsidR="00CF0D01" w:rsidRPr="007A49B1" w:rsidRDefault="00CF0D01" w:rsidP="00CF0D0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ny vehicle operating in areas other than designated roadways should display flashing beacon/hazard warning lights.</w:t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8B4D892" w14:textId="26947798" w:rsidR="006E4079" w:rsidRDefault="009C63F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zard: Use of Power tools</w:t>
            </w:r>
            <w:r w:rsidR="00463501">
              <w:rPr>
                <w:b/>
                <w:sz w:val="16"/>
                <w:szCs w:val="16"/>
              </w:rPr>
              <w:t xml:space="preserve"> (including but not limited to Mowers, </w:t>
            </w:r>
            <w:proofErr w:type="spellStart"/>
            <w:r w:rsidR="00463501">
              <w:rPr>
                <w:b/>
                <w:sz w:val="16"/>
                <w:szCs w:val="16"/>
              </w:rPr>
              <w:t>strimmers</w:t>
            </w:r>
            <w:proofErr w:type="spellEnd"/>
            <w:r w:rsidR="00463501">
              <w:rPr>
                <w:b/>
                <w:sz w:val="16"/>
                <w:szCs w:val="16"/>
              </w:rPr>
              <w:t>, chain saws)</w:t>
            </w:r>
          </w:p>
          <w:p w14:paraId="08F35C63" w14:textId="70B22CC9" w:rsidR="009C63F9" w:rsidRPr="007A49B1" w:rsidRDefault="009C63F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sk: Injury from contact with</w:t>
            </w:r>
            <w:r w:rsidR="009477D2">
              <w:rPr>
                <w:sz w:val="16"/>
                <w:szCs w:val="16"/>
              </w:rPr>
              <w:t xml:space="preserve"> fast</w:t>
            </w:r>
            <w:r>
              <w:rPr>
                <w:sz w:val="16"/>
                <w:szCs w:val="16"/>
              </w:rPr>
              <w:t xml:space="preserve"> moving</w:t>
            </w:r>
            <w:r w:rsidR="009477D2">
              <w:rPr>
                <w:sz w:val="16"/>
                <w:szCs w:val="16"/>
              </w:rPr>
              <w:t xml:space="preserve">, sharp or hot </w:t>
            </w:r>
            <w:r>
              <w:rPr>
                <w:sz w:val="16"/>
                <w:szCs w:val="16"/>
              </w:rPr>
              <w:t>parts of tools</w:t>
            </w:r>
          </w:p>
        </w:tc>
        <w:tc>
          <w:tcPr>
            <w:tcW w:w="1556" w:type="dxa"/>
            <w:shd w:val="clear" w:color="auto" w:fill="auto"/>
          </w:tcPr>
          <w:p w14:paraId="7B2C01F3" w14:textId="6D690B3D" w:rsidR="006E4079" w:rsidRPr="007A49B1" w:rsidRDefault="00845FB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ll </w:t>
            </w:r>
            <w:r w:rsidR="009C63F9">
              <w:rPr>
                <w:b/>
                <w:sz w:val="16"/>
                <w:szCs w:val="16"/>
              </w:rPr>
              <w:t>Site Users</w:t>
            </w:r>
          </w:p>
        </w:tc>
        <w:tc>
          <w:tcPr>
            <w:tcW w:w="6673" w:type="dxa"/>
            <w:shd w:val="clear" w:color="auto" w:fill="auto"/>
          </w:tcPr>
          <w:p w14:paraId="2A7916CD" w14:textId="77777777" w:rsidR="00570E20" w:rsidRDefault="009C63F9" w:rsidP="00570E2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ll </w:t>
            </w:r>
            <w:r w:rsidR="00463501">
              <w:rPr>
                <w:b/>
                <w:sz w:val="16"/>
                <w:szCs w:val="16"/>
              </w:rPr>
              <w:t>persons on site to be made aware of any potential use of power tools during the day.</w:t>
            </w:r>
          </w:p>
          <w:p w14:paraId="26DCA46B" w14:textId="16B7F685" w:rsidR="00570E20" w:rsidRDefault="00570E20" w:rsidP="00570E2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Exclusion zones to be set up and enforced where appropriate to prevent other site users entering the working area </w:t>
            </w:r>
          </w:p>
          <w:p w14:paraId="7F9854F5" w14:textId="14FA1CC1" w:rsidR="00E644BD" w:rsidRDefault="00E644B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ppropriate tools to be used for the job being undertaken.</w:t>
            </w:r>
          </w:p>
          <w:p w14:paraId="5A2DD4BB" w14:textId="10EA1F81" w:rsidR="00E644BD" w:rsidRDefault="00E644B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ols not to be used for purposes other than that designed for.</w:t>
            </w:r>
          </w:p>
          <w:p w14:paraId="51CF0115" w14:textId="77777777" w:rsidR="00845FB7" w:rsidRDefault="009477D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ols to be used by competent persons, new users to be instructed in operation and safety requirements prior to use, and supervised until deemed competent.</w:t>
            </w:r>
            <w:r w:rsidR="00845FB7">
              <w:rPr>
                <w:b/>
                <w:sz w:val="16"/>
                <w:szCs w:val="16"/>
              </w:rPr>
              <w:t xml:space="preserve"> </w:t>
            </w:r>
          </w:p>
          <w:p w14:paraId="39E91907" w14:textId="77777777" w:rsidR="00E644BD" w:rsidRDefault="00845FB7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oung People to only use tools under supervision by competent adult</w:t>
            </w:r>
          </w:p>
          <w:p w14:paraId="4B41A202" w14:textId="3686999F" w:rsidR="006E4079" w:rsidRDefault="00E644B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 appropriate safety equipment to be used at all times – e.g. safety glasses, gloves</w:t>
            </w:r>
            <w:r w:rsidR="00845FB7">
              <w:rPr>
                <w:b/>
                <w:sz w:val="16"/>
                <w:szCs w:val="16"/>
              </w:rPr>
              <w:t>.</w:t>
            </w:r>
          </w:p>
          <w:p w14:paraId="4C37F936" w14:textId="77777777" w:rsidR="00E644BD" w:rsidRDefault="00E644B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ols not to be used with missing or damaged safety guards or mechanisms.</w:t>
            </w:r>
          </w:p>
          <w:p w14:paraId="64C03363" w14:textId="318FD5F8" w:rsidR="00E644BD" w:rsidRDefault="00E644B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ny safety mechanism must not be disabled or otherwise overridden </w:t>
            </w:r>
          </w:p>
          <w:p w14:paraId="6253CC20" w14:textId="2F187346" w:rsidR="00E644BD" w:rsidRPr="007A49B1" w:rsidRDefault="00E644B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40ED02C0" w14:textId="55D4946F" w:rsidR="006E4079" w:rsidRDefault="00845FB7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>Hazard: Use of hand Tools (including but not limited to Saws, Axes, Brush Hooks, Hammers)</w:t>
            </w:r>
          </w:p>
          <w:p w14:paraId="1ECB0F78" w14:textId="41DA5B82" w:rsidR="00845FB7" w:rsidRPr="007A49B1" w:rsidRDefault="00845FB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sk: Injury from contact with sharp tool edges, or crush injury from heavy tools</w:t>
            </w:r>
          </w:p>
        </w:tc>
        <w:tc>
          <w:tcPr>
            <w:tcW w:w="1556" w:type="dxa"/>
            <w:shd w:val="clear" w:color="auto" w:fill="auto"/>
          </w:tcPr>
          <w:p w14:paraId="6F1D2032" w14:textId="1ABDF455" w:rsidR="006E4079" w:rsidRPr="007A49B1" w:rsidRDefault="00845FB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 Site Users</w:t>
            </w:r>
          </w:p>
        </w:tc>
        <w:tc>
          <w:tcPr>
            <w:tcW w:w="6673" w:type="dxa"/>
            <w:shd w:val="clear" w:color="auto" w:fill="auto"/>
          </w:tcPr>
          <w:p w14:paraId="1F40364B" w14:textId="77777777" w:rsidR="00E644BD" w:rsidRDefault="00E644BD" w:rsidP="00E644B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ppropriate tools to be used for the job being undertaken.</w:t>
            </w:r>
          </w:p>
          <w:p w14:paraId="7D6FA2B9" w14:textId="77777777" w:rsidR="00E644BD" w:rsidRDefault="00E644BD" w:rsidP="00E644B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ols not to be used for purposes other than that designed for.</w:t>
            </w:r>
          </w:p>
          <w:p w14:paraId="08E26A93" w14:textId="77777777" w:rsidR="00845FB7" w:rsidRDefault="00845FB7" w:rsidP="00845FB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ools to be used by competent persons, new users to be instructed in operation and safety requirements prior to use, and supervised until deemed competent. </w:t>
            </w:r>
          </w:p>
          <w:p w14:paraId="32011E62" w14:textId="0EFAC8DE" w:rsidR="00E644BD" w:rsidRDefault="00845FB7" w:rsidP="00845FB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oung People to only use tools under supervision by competent adult.</w:t>
            </w:r>
          </w:p>
          <w:p w14:paraId="45F8B39B" w14:textId="4679891C" w:rsidR="00CB1F79" w:rsidRDefault="00CB1F79" w:rsidP="00845FB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 appropriate safety equipment/attire to be used at all times when using tools.</w:t>
            </w:r>
          </w:p>
          <w:p w14:paraId="6C9E4645" w14:textId="77777777" w:rsidR="00CB1F79" w:rsidRDefault="00CB1F79" w:rsidP="00845FB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  <w:p w14:paraId="4B690172" w14:textId="51DD4DDE" w:rsidR="006E4079" w:rsidRPr="007A49B1" w:rsidRDefault="006E4079" w:rsidP="00845FB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897EB7" w14:textId="77777777" w:rsidR="006E4079" w:rsidRDefault="00D8232C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zard: Use of Paints, adhesives, cleaners and other chemicals</w:t>
            </w:r>
            <w:r w:rsidR="00686CD9">
              <w:rPr>
                <w:b/>
                <w:sz w:val="16"/>
                <w:szCs w:val="16"/>
              </w:rPr>
              <w:t>.</w:t>
            </w:r>
          </w:p>
          <w:p w14:paraId="5450BBDF" w14:textId="77777777" w:rsidR="00686CD9" w:rsidRDefault="00686CD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sk: injury from contact with or inhalation/ingestion of chemical</w:t>
            </w:r>
            <w:r w:rsidR="001B7F3F">
              <w:rPr>
                <w:sz w:val="16"/>
                <w:szCs w:val="16"/>
              </w:rPr>
              <w:t>.</w:t>
            </w:r>
          </w:p>
          <w:p w14:paraId="53A3BF0F" w14:textId="49BAEB5C" w:rsidR="001B7F3F" w:rsidRPr="007A49B1" w:rsidRDefault="001B7F3F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vironmental contamination</w:t>
            </w:r>
          </w:p>
        </w:tc>
        <w:tc>
          <w:tcPr>
            <w:tcW w:w="1556" w:type="dxa"/>
            <w:shd w:val="clear" w:color="auto" w:fill="auto"/>
          </w:tcPr>
          <w:p w14:paraId="4BE57F36" w14:textId="0E47DC7E" w:rsidR="006E4079" w:rsidRPr="007A49B1" w:rsidRDefault="00686CD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 Site Users</w:t>
            </w:r>
          </w:p>
        </w:tc>
        <w:tc>
          <w:tcPr>
            <w:tcW w:w="6673" w:type="dxa"/>
            <w:shd w:val="clear" w:color="auto" w:fill="auto"/>
          </w:tcPr>
          <w:p w14:paraId="33674FD7" w14:textId="06A353C3" w:rsidR="00686CD9" w:rsidRDefault="00686CD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ll chemicals to be used in accordance with </w:t>
            </w:r>
            <w:proofErr w:type="spellStart"/>
            <w:r>
              <w:rPr>
                <w:b/>
                <w:sz w:val="16"/>
                <w:szCs w:val="16"/>
              </w:rPr>
              <w:t>manufacturers</w:t>
            </w:r>
            <w:proofErr w:type="spellEnd"/>
            <w:r>
              <w:rPr>
                <w:b/>
                <w:sz w:val="16"/>
                <w:szCs w:val="16"/>
              </w:rPr>
              <w:t xml:space="preserve"> instructions</w:t>
            </w:r>
            <w:r w:rsidR="00570E20">
              <w:rPr>
                <w:b/>
                <w:sz w:val="16"/>
                <w:szCs w:val="16"/>
              </w:rPr>
              <w:t xml:space="preserve">, including </w:t>
            </w:r>
            <w:proofErr w:type="spellStart"/>
            <w:r w:rsidR="00570E20">
              <w:rPr>
                <w:b/>
                <w:sz w:val="16"/>
                <w:szCs w:val="16"/>
              </w:rPr>
              <w:t>safey</w:t>
            </w:r>
            <w:proofErr w:type="spellEnd"/>
            <w:r w:rsidR="00570E20">
              <w:rPr>
                <w:b/>
                <w:sz w:val="16"/>
                <w:szCs w:val="16"/>
              </w:rPr>
              <w:t xml:space="preserve"> precautions and required safety equipment/attire</w:t>
            </w:r>
            <w:r>
              <w:rPr>
                <w:b/>
                <w:sz w:val="16"/>
                <w:szCs w:val="16"/>
              </w:rPr>
              <w:t>.</w:t>
            </w:r>
          </w:p>
          <w:p w14:paraId="62C06E66" w14:textId="3B2AD2CB" w:rsidR="001B7F3F" w:rsidRDefault="00686CD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 chemicals to be stored in original containers</w:t>
            </w:r>
            <w:r w:rsidR="001B7F3F">
              <w:rPr>
                <w:b/>
                <w:sz w:val="16"/>
                <w:szCs w:val="16"/>
              </w:rPr>
              <w:t>.</w:t>
            </w:r>
          </w:p>
          <w:p w14:paraId="74E59B32" w14:textId="6CBF79A7" w:rsidR="00570E20" w:rsidRDefault="00570E20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Young People to only use </w:t>
            </w:r>
            <w:r>
              <w:rPr>
                <w:b/>
                <w:sz w:val="16"/>
                <w:szCs w:val="16"/>
              </w:rPr>
              <w:t>chemicals</w:t>
            </w:r>
            <w:r>
              <w:rPr>
                <w:b/>
                <w:sz w:val="16"/>
                <w:szCs w:val="16"/>
              </w:rPr>
              <w:t xml:space="preserve"> under supervision by competent adult.</w:t>
            </w:r>
          </w:p>
          <w:p w14:paraId="3E4E0F83" w14:textId="36E8B8B1" w:rsidR="00686CD9" w:rsidRPr="00686CD9" w:rsidRDefault="001B7F3F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ll chemicals to be disposed of </w:t>
            </w:r>
            <w:proofErr w:type="spellStart"/>
            <w:r>
              <w:rPr>
                <w:b/>
                <w:sz w:val="16"/>
                <w:szCs w:val="16"/>
              </w:rPr>
              <w:t>inaccordance</w:t>
            </w:r>
            <w:proofErr w:type="spellEnd"/>
            <w:r>
              <w:rPr>
                <w:b/>
                <w:sz w:val="16"/>
                <w:szCs w:val="16"/>
              </w:rPr>
              <w:t xml:space="preserve"> with </w:t>
            </w:r>
            <w:proofErr w:type="spellStart"/>
            <w:r>
              <w:rPr>
                <w:b/>
                <w:sz w:val="16"/>
                <w:szCs w:val="16"/>
              </w:rPr>
              <w:t>manufacturers</w:t>
            </w:r>
            <w:proofErr w:type="spellEnd"/>
            <w:r>
              <w:rPr>
                <w:b/>
                <w:sz w:val="16"/>
                <w:szCs w:val="16"/>
              </w:rPr>
              <w:t xml:space="preserve"> instructions and local regulations – remembering Liquid waste disposal at </w:t>
            </w:r>
            <w:proofErr w:type="spellStart"/>
            <w:r>
              <w:rPr>
                <w:b/>
                <w:sz w:val="16"/>
                <w:szCs w:val="16"/>
              </w:rPr>
              <w:t>Tablers</w:t>
            </w:r>
            <w:proofErr w:type="spellEnd"/>
            <w:r>
              <w:rPr>
                <w:b/>
                <w:sz w:val="16"/>
                <w:szCs w:val="16"/>
              </w:rPr>
              <w:t xml:space="preserve"> Wood is via Septic Tank, not mains sewerage system</w:t>
            </w:r>
            <w:r w:rsidR="00686CD9">
              <w:rPr>
                <w:b/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3F68ED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3917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5A1CFB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4FB527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82C88" w14:textId="77777777" w:rsidR="003065FC" w:rsidRDefault="003065FC">
      <w:r>
        <w:separator/>
      </w:r>
    </w:p>
  </w:endnote>
  <w:endnote w:type="continuationSeparator" w:id="0">
    <w:p w14:paraId="179F8C5C" w14:textId="77777777" w:rsidR="003065FC" w:rsidRDefault="003065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2F913FCF-4ECC-46A2-96BA-CD297EE6410D}"/>
    <w:embedBold r:id="rId2" w:fontKey="{EBE5D109-2E56-49E9-AFF0-7887311715A6}"/>
    <w:embedItalic r:id="rId3" w:fontKey="{6DA55197-2818-44D3-98B8-6304EEA791F7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BE2B50E2-3ADE-46CD-9144-97039A78FB2D}"/>
    <w:embedBold r:id="rId5" w:fontKey="{2E66324A-D350-4219-B8BF-0334BF18357C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FD66DA4D-44C7-4F2A-84C0-C65F479348A2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7" w:fontKey="{53AD994D-4F75-4DDF-9428-24FC2F9A0F15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FA63E44D-489D-450D-B839-D42C4AF1C67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294FB85-4CE0-4E32-BCD9-1824FEDD072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DEA32" w14:textId="77777777" w:rsidR="003065FC" w:rsidRDefault="003065FC">
      <w:r>
        <w:separator/>
      </w:r>
    </w:p>
  </w:footnote>
  <w:footnote w:type="continuationSeparator" w:id="0">
    <w:p w14:paraId="15F47B6D" w14:textId="77777777" w:rsidR="003065FC" w:rsidRDefault="003065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B7F3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2F3DD0"/>
    <w:rsid w:val="003043AE"/>
    <w:rsid w:val="003065FC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21FE7"/>
    <w:rsid w:val="00463501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70E20"/>
    <w:rsid w:val="00574BC0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413A3"/>
    <w:rsid w:val="00656BD1"/>
    <w:rsid w:val="0066293D"/>
    <w:rsid w:val="00681D40"/>
    <w:rsid w:val="00686CD9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0638C"/>
    <w:rsid w:val="00814A8E"/>
    <w:rsid w:val="008349D7"/>
    <w:rsid w:val="008402C3"/>
    <w:rsid w:val="00844F5B"/>
    <w:rsid w:val="00845FB7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477D2"/>
    <w:rsid w:val="00950FCF"/>
    <w:rsid w:val="00986207"/>
    <w:rsid w:val="00992CB2"/>
    <w:rsid w:val="00993843"/>
    <w:rsid w:val="009C077A"/>
    <w:rsid w:val="009C41BB"/>
    <w:rsid w:val="009C63F9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C50F2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1F79"/>
    <w:rsid w:val="00CB79E5"/>
    <w:rsid w:val="00CC1B7E"/>
    <w:rsid w:val="00CD04D1"/>
    <w:rsid w:val="00CE188D"/>
    <w:rsid w:val="00CE4424"/>
    <w:rsid w:val="00CE6505"/>
    <w:rsid w:val="00CF0D01"/>
    <w:rsid w:val="00D217F6"/>
    <w:rsid w:val="00D456BB"/>
    <w:rsid w:val="00D769A4"/>
    <w:rsid w:val="00D8232C"/>
    <w:rsid w:val="00D83ACF"/>
    <w:rsid w:val="00D9530F"/>
    <w:rsid w:val="00D95E26"/>
    <w:rsid w:val="00DC3D43"/>
    <w:rsid w:val="00DD1A3A"/>
    <w:rsid w:val="00DD5A5C"/>
    <w:rsid w:val="00E0543B"/>
    <w:rsid w:val="00E34FA4"/>
    <w:rsid w:val="00E41116"/>
    <w:rsid w:val="00E427B3"/>
    <w:rsid w:val="00E53F42"/>
    <w:rsid w:val="00E6290A"/>
    <w:rsid w:val="00E644BD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ndy Wales</cp:lastModifiedBy>
  <cp:revision>3</cp:revision>
  <cp:lastPrinted>2019-01-31T08:56:00Z</cp:lastPrinted>
  <dcterms:created xsi:type="dcterms:W3CDTF">2022-05-01T13:08:00Z</dcterms:created>
  <dcterms:modified xsi:type="dcterms:W3CDTF">2022-05-0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